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2613F" w14:textId="28C1EDDE" w:rsidR="00205120" w:rsidRDefault="000513E9" w:rsidP="004B10FA">
      <w:pPr>
        <w:jc w:val="center"/>
        <w:rPr>
          <w:b/>
          <w:bCs/>
        </w:rPr>
      </w:pPr>
      <w:r>
        <w:rPr>
          <w:b/>
          <w:bCs/>
        </w:rPr>
        <w:t xml:space="preserve">Bayburt Üniversitesi </w:t>
      </w:r>
      <w:proofErr w:type="gramStart"/>
      <w:r>
        <w:rPr>
          <w:b/>
          <w:bCs/>
        </w:rPr>
        <w:t>…….</w:t>
      </w:r>
      <w:proofErr w:type="gramEnd"/>
      <w:r>
        <w:rPr>
          <w:b/>
          <w:bCs/>
        </w:rPr>
        <w:t xml:space="preserve">. Öğrenci Topluluğu </w:t>
      </w:r>
      <w:r>
        <w:rPr>
          <w:b/>
          <w:bCs/>
        </w:rPr>
        <w:br/>
        <w:t>Yönetim Kurulu Kararı</w:t>
      </w:r>
    </w:p>
    <w:p w14:paraId="3991CE95" w14:textId="77777777" w:rsidR="000513E9" w:rsidRDefault="000513E9" w:rsidP="001F50E0">
      <w:pPr>
        <w:spacing w:after="0"/>
        <w:jc w:val="center"/>
        <w:rPr>
          <w:b/>
          <w:bCs/>
        </w:rPr>
      </w:pPr>
    </w:p>
    <w:p w14:paraId="746FCB5E" w14:textId="5FD8521A" w:rsidR="001F50E0" w:rsidRDefault="001F50E0" w:rsidP="001F50E0">
      <w:pPr>
        <w:spacing w:after="0"/>
        <w:ind w:firstLine="708"/>
        <w:jc w:val="both"/>
      </w:pPr>
      <w:r>
        <w:t>Karar No:</w:t>
      </w:r>
    </w:p>
    <w:p w14:paraId="08D287CA" w14:textId="697F2A99" w:rsidR="001F50E0" w:rsidRDefault="001F50E0" w:rsidP="001F50E0">
      <w:pPr>
        <w:spacing w:after="0"/>
        <w:ind w:firstLine="708"/>
        <w:jc w:val="both"/>
      </w:pPr>
      <w:r>
        <w:t>Karar Tarihi:</w:t>
      </w:r>
    </w:p>
    <w:p w14:paraId="4E9223B8" w14:textId="77777777" w:rsidR="001F50E0" w:rsidRDefault="001F50E0" w:rsidP="001F50E0">
      <w:pPr>
        <w:spacing w:after="0"/>
        <w:ind w:firstLine="708"/>
        <w:jc w:val="both"/>
      </w:pPr>
    </w:p>
    <w:p w14:paraId="3124D991" w14:textId="158A43FF" w:rsidR="00B6360D" w:rsidRDefault="00B6360D" w:rsidP="00B6360D">
      <w:pPr>
        <w:ind w:firstLine="708"/>
        <w:jc w:val="both"/>
      </w:pPr>
      <w:r w:rsidRPr="00B6360D">
        <w:t xml:space="preserve">Aşağıda bilgileri yer alan kişi, Bayburt Üniversitesi ……………… Öğrenci Topluluğu adına Proje Koordinatörü olarak görevlendirilmiştir. </w:t>
      </w:r>
      <w:r w:rsidR="001F50E0" w:rsidRPr="001F50E0">
        <w:t>Belirtilen kişi, topluluğumuz adına proje teklifi sunma, ÜNİDES Programı Proje Destek Sözleşmesi’ni imzalama ve projeyle ilgili tüm iş ve işlemleri yürütme yetkisi, yönetim kurulu tarafından oy birliğiyle onaylanmıştır.</w:t>
      </w:r>
    </w:p>
    <w:p w14:paraId="60D5BFD7" w14:textId="77777777" w:rsidR="00B6360D" w:rsidRDefault="00B6360D" w:rsidP="00B6360D">
      <w:pPr>
        <w:ind w:firstLine="708"/>
        <w:jc w:val="both"/>
      </w:pPr>
    </w:p>
    <w:p w14:paraId="04871B96" w14:textId="2E9BD731" w:rsidR="00B6360D" w:rsidRPr="00B6360D" w:rsidRDefault="001F50E0" w:rsidP="00B6360D">
      <w:pPr>
        <w:jc w:val="both"/>
        <w:rPr>
          <w:b/>
          <w:bCs/>
        </w:rPr>
      </w:pPr>
      <w:r>
        <w:rPr>
          <w:b/>
          <w:bCs/>
        </w:rPr>
        <w:t xml:space="preserve">Proje </w:t>
      </w:r>
      <w:r w:rsidR="00B6360D" w:rsidRPr="00B6360D">
        <w:rPr>
          <w:b/>
          <w:bCs/>
        </w:rPr>
        <w:t>Koordinatör</w:t>
      </w:r>
      <w:r>
        <w:rPr>
          <w:b/>
          <w:bCs/>
        </w:rPr>
        <w:t>ü</w:t>
      </w:r>
      <w:r w:rsidR="00B6360D" w:rsidRPr="00B6360D">
        <w:rPr>
          <w:b/>
          <w:bCs/>
        </w:rPr>
        <w:t>:</w:t>
      </w:r>
    </w:p>
    <w:p w14:paraId="77F2B7EE" w14:textId="22A7A8E3" w:rsidR="00B6360D" w:rsidRDefault="00B6360D" w:rsidP="00B6360D">
      <w:pPr>
        <w:spacing w:after="0"/>
        <w:ind w:firstLine="426"/>
        <w:jc w:val="both"/>
      </w:pPr>
      <w:r>
        <w:tab/>
        <w:t>Adı Soyadı:</w:t>
      </w:r>
    </w:p>
    <w:p w14:paraId="42540BD0" w14:textId="06D22CB1" w:rsidR="00B6360D" w:rsidRDefault="00B6360D" w:rsidP="00B6360D">
      <w:pPr>
        <w:spacing w:after="0"/>
        <w:ind w:firstLine="426"/>
        <w:jc w:val="both"/>
      </w:pPr>
      <w:r>
        <w:tab/>
        <w:t>Unvan:</w:t>
      </w:r>
    </w:p>
    <w:p w14:paraId="23DCAAEA" w14:textId="220D0FAB" w:rsidR="00B6360D" w:rsidRDefault="00B6360D" w:rsidP="00B6360D">
      <w:pPr>
        <w:spacing w:after="0"/>
        <w:ind w:firstLine="426"/>
        <w:jc w:val="both"/>
      </w:pPr>
      <w:r>
        <w:tab/>
        <w:t>T.C. Kimlik No:</w:t>
      </w:r>
    </w:p>
    <w:p w14:paraId="347F6BBA" w14:textId="2EB8EA9F" w:rsidR="00B6360D" w:rsidRDefault="00B6360D" w:rsidP="00B6360D">
      <w:pPr>
        <w:spacing w:after="0"/>
        <w:ind w:firstLine="426"/>
        <w:jc w:val="both"/>
      </w:pPr>
      <w:r>
        <w:tab/>
      </w:r>
      <w:proofErr w:type="gramStart"/>
      <w:r>
        <w:t>e</w:t>
      </w:r>
      <w:proofErr w:type="gramEnd"/>
      <w:r>
        <w:t>-posta Adresi:</w:t>
      </w:r>
    </w:p>
    <w:p w14:paraId="31504D0D" w14:textId="1895B508" w:rsidR="00B6360D" w:rsidRDefault="00B6360D" w:rsidP="00B6360D">
      <w:pPr>
        <w:spacing w:after="0"/>
        <w:ind w:firstLine="708"/>
        <w:jc w:val="both"/>
      </w:pPr>
      <w:r>
        <w:t>Cep Telefonu:</w:t>
      </w:r>
    </w:p>
    <w:p w14:paraId="62B0FBA5" w14:textId="0DB61CD3" w:rsidR="00B6360D" w:rsidRDefault="00B6360D" w:rsidP="00B6360D">
      <w:pPr>
        <w:spacing w:after="0"/>
        <w:ind w:firstLine="708"/>
        <w:jc w:val="both"/>
      </w:pPr>
      <w:r>
        <w:t>Adresi:</w:t>
      </w:r>
    </w:p>
    <w:p w14:paraId="3A8A63AF" w14:textId="1E7C743D" w:rsidR="00B6360D" w:rsidRDefault="00B6360D" w:rsidP="00B6360D">
      <w:pPr>
        <w:ind w:firstLine="426"/>
        <w:jc w:val="both"/>
      </w:pPr>
      <w:r>
        <w:tab/>
      </w:r>
    </w:p>
    <w:p w14:paraId="12025838" w14:textId="77777777" w:rsidR="00B6360D" w:rsidRDefault="00B6360D" w:rsidP="00B6360D">
      <w:pPr>
        <w:ind w:firstLine="426"/>
        <w:jc w:val="both"/>
      </w:pPr>
    </w:p>
    <w:p w14:paraId="0A3FFFBF" w14:textId="7B662F78" w:rsidR="00B6360D" w:rsidRDefault="00B6360D" w:rsidP="00A44F34">
      <w:pPr>
        <w:spacing w:after="0"/>
        <w:jc w:val="center"/>
      </w:pPr>
      <w:r>
        <w:t xml:space="preserve">Topluluk </w:t>
      </w:r>
      <w:r w:rsidR="001F50E0">
        <w:t>Başkanı</w:t>
      </w:r>
    </w:p>
    <w:p w14:paraId="55204DC5" w14:textId="7277470B" w:rsidR="00B6360D" w:rsidRDefault="00B6360D" w:rsidP="00A44F34">
      <w:pPr>
        <w:spacing w:after="0"/>
        <w:jc w:val="center"/>
      </w:pPr>
      <w:r>
        <w:t>Adı Soyadı</w:t>
      </w:r>
    </w:p>
    <w:p w14:paraId="2A0C97DF" w14:textId="04D75ACC" w:rsidR="00B6360D" w:rsidRPr="00B6360D" w:rsidRDefault="00B6360D" w:rsidP="00A44F34">
      <w:pPr>
        <w:spacing w:after="0"/>
        <w:jc w:val="center"/>
      </w:pPr>
      <w:r>
        <w:t>İmza</w:t>
      </w:r>
    </w:p>
    <w:p w14:paraId="4AA53DD5" w14:textId="402AFF2F" w:rsidR="00B6360D" w:rsidRDefault="00B6360D" w:rsidP="00B6360D">
      <w:pPr>
        <w:spacing w:after="0"/>
      </w:pPr>
    </w:p>
    <w:p w14:paraId="02B37CB4" w14:textId="77777777" w:rsidR="00B6360D" w:rsidRDefault="00B6360D" w:rsidP="00B6360D">
      <w:pPr>
        <w:spacing w:after="0"/>
      </w:pPr>
    </w:p>
    <w:p w14:paraId="4F090299" w14:textId="77777777" w:rsidR="00B6360D" w:rsidRDefault="00B6360D" w:rsidP="00B6360D">
      <w:pPr>
        <w:spacing w:after="0"/>
      </w:pPr>
    </w:p>
    <w:p w14:paraId="68C6C519" w14:textId="77777777" w:rsidR="00B6360D" w:rsidRDefault="00B6360D" w:rsidP="00B6360D">
      <w:pPr>
        <w:spacing w:after="0"/>
      </w:pPr>
    </w:p>
    <w:p w14:paraId="033B9FC5" w14:textId="6855D728" w:rsidR="00B6360D" w:rsidRDefault="00A44F34" w:rsidP="00B6360D">
      <w:pPr>
        <w:spacing w:after="0"/>
      </w:pPr>
      <w:r>
        <w:t xml:space="preserve">        </w:t>
      </w:r>
      <w:r w:rsidR="00B6360D">
        <w:t>Üye</w:t>
      </w:r>
      <w:r w:rsidR="00B6360D">
        <w:tab/>
      </w:r>
      <w:r w:rsidR="00B6360D">
        <w:tab/>
      </w:r>
      <w:r w:rsidR="00B6360D">
        <w:tab/>
      </w:r>
      <w:r w:rsidR="001F50E0">
        <w:tab/>
      </w:r>
      <w:r>
        <w:t xml:space="preserve">       </w:t>
      </w:r>
      <w:r w:rsidR="00B6360D">
        <w:t xml:space="preserve"> Üye</w:t>
      </w:r>
      <w:r w:rsidR="00B6360D">
        <w:tab/>
      </w:r>
      <w:r w:rsidR="00B6360D">
        <w:tab/>
      </w:r>
      <w:r w:rsidR="00B6360D">
        <w:tab/>
      </w:r>
      <w:r>
        <w:t xml:space="preserve">                     </w:t>
      </w:r>
      <w:proofErr w:type="spellStart"/>
      <w:r w:rsidR="00B6360D">
        <w:t>Üye</w:t>
      </w:r>
      <w:proofErr w:type="spellEnd"/>
    </w:p>
    <w:p w14:paraId="705502D4" w14:textId="17B6A4EB" w:rsidR="00B6360D" w:rsidRDefault="00B6360D" w:rsidP="00B6360D">
      <w:pPr>
        <w:spacing w:after="0"/>
      </w:pPr>
      <w:r>
        <w:t xml:space="preserve">     Adı Soyadı</w:t>
      </w:r>
      <w:r w:rsidRPr="00B6360D">
        <w:t xml:space="preserve"> </w:t>
      </w:r>
      <w:r>
        <w:tab/>
      </w:r>
      <w:r>
        <w:tab/>
      </w:r>
      <w:r>
        <w:tab/>
        <w:t xml:space="preserve">    Adı Soyadı</w:t>
      </w:r>
      <w:r>
        <w:tab/>
      </w:r>
      <w:r>
        <w:tab/>
      </w:r>
      <w:r>
        <w:tab/>
      </w:r>
      <w:r>
        <w:tab/>
        <w:t xml:space="preserve">    </w:t>
      </w:r>
      <w:r w:rsidRPr="00B6360D">
        <w:t xml:space="preserve"> </w:t>
      </w:r>
      <w:r>
        <w:t>Adı Soyadı</w:t>
      </w:r>
    </w:p>
    <w:p w14:paraId="12C1BE16" w14:textId="1D30851C" w:rsidR="00B6360D" w:rsidRPr="00B6360D" w:rsidRDefault="00B6360D" w:rsidP="00B6360D">
      <w:pPr>
        <w:spacing w:after="0"/>
      </w:pPr>
      <w:r>
        <w:t xml:space="preserve">        İmza      </w:t>
      </w:r>
      <w:r>
        <w:tab/>
      </w:r>
      <w:r>
        <w:tab/>
      </w:r>
      <w:r>
        <w:tab/>
      </w:r>
      <w:r>
        <w:tab/>
        <w:t xml:space="preserve">        </w:t>
      </w:r>
      <w:proofErr w:type="spellStart"/>
      <w:r>
        <w:t>İmza</w:t>
      </w:r>
      <w:proofErr w:type="spellEnd"/>
      <w:r>
        <w:t xml:space="preserve">   </w:t>
      </w:r>
      <w:r>
        <w:tab/>
      </w:r>
      <w:r>
        <w:tab/>
      </w:r>
      <w:r>
        <w:tab/>
      </w:r>
      <w:r>
        <w:tab/>
        <w:t xml:space="preserve">          </w:t>
      </w:r>
      <w:proofErr w:type="spellStart"/>
      <w:r>
        <w:t>İmza</w:t>
      </w:r>
      <w:proofErr w:type="spellEnd"/>
    </w:p>
    <w:p w14:paraId="5D6C9CBC" w14:textId="2DA5FAE8" w:rsidR="00B6360D" w:rsidRPr="00B6360D" w:rsidRDefault="00B6360D" w:rsidP="00B6360D">
      <w:pPr>
        <w:spacing w:after="0"/>
        <w:ind w:firstLine="708"/>
      </w:pPr>
    </w:p>
    <w:p w14:paraId="3B7E4B8E" w14:textId="6CD99011" w:rsidR="00B6360D" w:rsidRDefault="00B6360D" w:rsidP="00B6360D">
      <w:pPr>
        <w:spacing w:after="0"/>
        <w:ind w:firstLine="708"/>
      </w:pPr>
    </w:p>
    <w:p w14:paraId="7178DA81" w14:textId="44636A4B" w:rsidR="00A44F34" w:rsidRDefault="00A44F34" w:rsidP="00B6360D">
      <w:pPr>
        <w:spacing w:after="0"/>
        <w:ind w:firstLine="708"/>
      </w:pPr>
    </w:p>
    <w:p w14:paraId="34F19A96" w14:textId="77777777" w:rsidR="00A44F34" w:rsidRDefault="00A44F34" w:rsidP="00B6360D">
      <w:pPr>
        <w:spacing w:after="0"/>
        <w:ind w:firstLine="708"/>
      </w:pPr>
    </w:p>
    <w:p w14:paraId="1670CCF1" w14:textId="77777777" w:rsidR="00A44F34" w:rsidRDefault="00A44F34" w:rsidP="00A44F34">
      <w:pPr>
        <w:spacing w:after="0"/>
      </w:pPr>
      <w:r>
        <w:t xml:space="preserve">        Üye</w:t>
      </w:r>
      <w:r>
        <w:tab/>
      </w:r>
      <w:r>
        <w:tab/>
      </w:r>
      <w:r>
        <w:tab/>
      </w:r>
      <w:r>
        <w:tab/>
        <w:t xml:space="preserve">        </w:t>
      </w:r>
      <w:proofErr w:type="spellStart"/>
      <w:r>
        <w:t>Üye</w:t>
      </w:r>
      <w:proofErr w:type="spellEnd"/>
      <w:r>
        <w:tab/>
      </w:r>
      <w:r>
        <w:tab/>
      </w:r>
      <w:r>
        <w:tab/>
        <w:t xml:space="preserve">                     </w:t>
      </w:r>
      <w:proofErr w:type="spellStart"/>
      <w:r>
        <w:t>Üye</w:t>
      </w:r>
      <w:proofErr w:type="spellEnd"/>
    </w:p>
    <w:p w14:paraId="0072E503" w14:textId="77777777" w:rsidR="00A44F34" w:rsidRDefault="00A44F34" w:rsidP="00A44F34">
      <w:pPr>
        <w:spacing w:after="0"/>
      </w:pPr>
      <w:r>
        <w:t xml:space="preserve">     Adı Soyadı</w:t>
      </w:r>
      <w:r w:rsidRPr="00B6360D">
        <w:t xml:space="preserve"> </w:t>
      </w:r>
      <w:r>
        <w:tab/>
      </w:r>
      <w:r>
        <w:tab/>
      </w:r>
      <w:r>
        <w:tab/>
        <w:t xml:space="preserve">    Adı Soyadı</w:t>
      </w:r>
      <w:r>
        <w:tab/>
      </w:r>
      <w:r>
        <w:tab/>
      </w:r>
      <w:r>
        <w:tab/>
      </w:r>
      <w:r>
        <w:tab/>
        <w:t xml:space="preserve">    </w:t>
      </w:r>
      <w:r w:rsidRPr="00B6360D">
        <w:t xml:space="preserve"> </w:t>
      </w:r>
      <w:r>
        <w:t>Adı Soyadı</w:t>
      </w:r>
    </w:p>
    <w:p w14:paraId="52C8650D" w14:textId="77777777" w:rsidR="00A44F34" w:rsidRPr="00B6360D" w:rsidRDefault="00A44F34" w:rsidP="00A44F34">
      <w:pPr>
        <w:spacing w:after="0"/>
      </w:pPr>
      <w:r>
        <w:t xml:space="preserve">        İmza      </w:t>
      </w:r>
      <w:r>
        <w:tab/>
      </w:r>
      <w:r>
        <w:tab/>
      </w:r>
      <w:r>
        <w:tab/>
      </w:r>
      <w:r>
        <w:tab/>
        <w:t xml:space="preserve">        İmza   </w:t>
      </w:r>
      <w:r>
        <w:tab/>
      </w:r>
      <w:r>
        <w:tab/>
      </w:r>
      <w:r>
        <w:tab/>
      </w:r>
      <w:r>
        <w:tab/>
        <w:t xml:space="preserve">          </w:t>
      </w:r>
      <w:proofErr w:type="spellStart"/>
      <w:r>
        <w:t>İmza</w:t>
      </w:r>
      <w:proofErr w:type="spellEnd"/>
    </w:p>
    <w:p w14:paraId="79CE16EB" w14:textId="77777777" w:rsidR="00B6360D" w:rsidRDefault="00B6360D" w:rsidP="00B6360D">
      <w:pPr>
        <w:spacing w:after="0"/>
        <w:ind w:firstLine="708"/>
      </w:pPr>
    </w:p>
    <w:p w14:paraId="57F20DBC" w14:textId="77777777" w:rsidR="00B6360D" w:rsidRPr="00B6360D" w:rsidRDefault="00B6360D" w:rsidP="00B6360D">
      <w:pPr>
        <w:spacing w:after="0"/>
        <w:ind w:firstLine="708"/>
      </w:pPr>
    </w:p>
    <w:p w14:paraId="7BDFCA59" w14:textId="77777777" w:rsidR="00B6360D" w:rsidRPr="00B6360D" w:rsidRDefault="00B6360D" w:rsidP="00B6360D">
      <w:pPr>
        <w:spacing w:after="0"/>
        <w:ind w:firstLine="708"/>
      </w:pPr>
    </w:p>
    <w:p w14:paraId="5362ADF8" w14:textId="77777777" w:rsidR="00B6360D" w:rsidRDefault="00B6360D" w:rsidP="00B6360D">
      <w:pPr>
        <w:spacing w:after="0"/>
      </w:pPr>
    </w:p>
    <w:p w14:paraId="4B1023BF" w14:textId="696F5704" w:rsidR="00B6360D" w:rsidRPr="00B6360D" w:rsidRDefault="00B6360D" w:rsidP="00B6360D">
      <w:pPr>
        <w:spacing w:after="0"/>
        <w:ind w:firstLine="708"/>
      </w:pPr>
    </w:p>
    <w:sectPr w:rsidR="00B6360D" w:rsidRPr="00B636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NjU0MzcyMjcwMjNX0lEKTi0uzszPAykwqgUA9ZBMASwAAAA="/>
  </w:docVars>
  <w:rsids>
    <w:rsidRoot w:val="004D6946"/>
    <w:rsid w:val="000513E9"/>
    <w:rsid w:val="000E3653"/>
    <w:rsid w:val="001E1D7E"/>
    <w:rsid w:val="001F50E0"/>
    <w:rsid w:val="00205120"/>
    <w:rsid w:val="00353741"/>
    <w:rsid w:val="003B3124"/>
    <w:rsid w:val="004A7AC6"/>
    <w:rsid w:val="004B0C8D"/>
    <w:rsid w:val="004B10FA"/>
    <w:rsid w:val="004D6946"/>
    <w:rsid w:val="005B1DB0"/>
    <w:rsid w:val="00646357"/>
    <w:rsid w:val="006A606E"/>
    <w:rsid w:val="006B6D6E"/>
    <w:rsid w:val="00791D8C"/>
    <w:rsid w:val="007B0874"/>
    <w:rsid w:val="00A44F34"/>
    <w:rsid w:val="00A765FF"/>
    <w:rsid w:val="00AF22E8"/>
    <w:rsid w:val="00B170AD"/>
    <w:rsid w:val="00B22ECA"/>
    <w:rsid w:val="00B6360D"/>
    <w:rsid w:val="00C546EE"/>
    <w:rsid w:val="00CC4D53"/>
    <w:rsid w:val="00D132A9"/>
    <w:rsid w:val="00D82061"/>
    <w:rsid w:val="00DB3F67"/>
    <w:rsid w:val="00F7352D"/>
    <w:rsid w:val="00F8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BEBCC1"/>
  <w15:chartTrackingRefBased/>
  <w15:docId w15:val="{B2350D78-3095-4C72-93C1-DFB92DC1F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60D"/>
  </w:style>
  <w:style w:type="paragraph" w:styleId="Balk1">
    <w:name w:val="heading 1"/>
    <w:basedOn w:val="Normal"/>
    <w:next w:val="Normal"/>
    <w:link w:val="Balk1Char"/>
    <w:uiPriority w:val="9"/>
    <w:qFormat/>
    <w:rsid w:val="007B0874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B0874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4D694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4D694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4D694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4D694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4D694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4D694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4D694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B0874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7B0874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4D6946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4D6946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rsid w:val="004D6946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4D694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4D694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4D694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4D6946"/>
    <w:rPr>
      <w:rFonts w:asciiTheme="minorHAnsi" w:eastAsiaTheme="majorEastAsia" w:hAnsiTheme="minorHAnsi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4D69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D69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4D694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4D694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4D69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4D6946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4D6946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4D6946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4D69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4D6946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4D694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7</Words>
  <Characters>591</Characters>
  <Application>Microsoft Office Word</Application>
  <DocSecurity>0</DocSecurity>
  <Lines>41</Lines>
  <Paragraphs>20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MEMIS</dc:creator>
  <cp:keywords/>
  <dc:description/>
  <cp:lastModifiedBy>MEHMET MEMIS</cp:lastModifiedBy>
  <cp:revision>7</cp:revision>
  <dcterms:created xsi:type="dcterms:W3CDTF">2024-12-06T05:06:00Z</dcterms:created>
  <dcterms:modified xsi:type="dcterms:W3CDTF">2024-12-0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fe5b9337abf6c6cb8deef72922e49030a73f6b84ff0642690f95e1d3226ba</vt:lpwstr>
  </property>
</Properties>
</file>